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654CBE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654CBE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654CBE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654CBE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654CBE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654CBE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3751F8C8" w:rsidR="000E3987" w:rsidRDefault="000E3987" w:rsidP="000E3987">
      <w:pPr>
        <w:rPr>
          <w:rFonts w:asciiTheme="majorBidi" w:hAnsiTheme="majorBidi" w:cstheme="majorBidi"/>
        </w:rPr>
      </w:pPr>
    </w:p>
    <w:p w14:paraId="5EC1D01E" w14:textId="4F8D77DA" w:rsidR="00E616C6" w:rsidRDefault="00E616C6" w:rsidP="000E398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13BD851" wp14:editId="6F4DD4A0">
            <wp:extent cx="5733415" cy="5050790"/>
            <wp:effectExtent l="0" t="0" r="635" b="0"/>
            <wp:docPr id="24" name="Graph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05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5ED12" w14:textId="1727D671" w:rsidR="008F4AAF" w:rsidRDefault="008F4AAF" w:rsidP="00E616C6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E616C6">
        <w:rPr>
          <w:rFonts w:asciiTheme="majorBidi" w:hAnsiTheme="majorBidi" w:cstheme="majorBidi"/>
          <w:b/>
          <w:bCs/>
          <w:sz w:val="18"/>
          <w:szCs w:val="18"/>
        </w:rPr>
        <w:t>5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E616C6">
        <w:rPr>
          <w:rFonts w:asciiTheme="majorBidi" w:hAnsiTheme="majorBidi" w:cstheme="majorBidi"/>
          <w:sz w:val="18"/>
          <w:szCs w:val="18"/>
        </w:rPr>
        <w:t xml:space="preserve">Sequence diagram of the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umset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 class and its interactions with the classes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MusicLines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Clef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DrumsetNote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 xml:space="preserve">, and </w:t>
      </w:r>
      <w:proofErr w:type="spellStart"/>
      <w:r w:rsidR="00E616C6" w:rsidRPr="00E616C6">
        <w:rPr>
          <w:rFonts w:ascii="Courier New" w:hAnsi="Courier New" w:cs="Courier New"/>
          <w:sz w:val="18"/>
          <w:szCs w:val="18"/>
        </w:rPr>
        <w:t>DrawBar</w:t>
      </w:r>
      <w:proofErr w:type="spellEnd"/>
      <w:r w:rsidR="00E616C6">
        <w:rPr>
          <w:rFonts w:asciiTheme="majorBidi" w:hAnsiTheme="majorBidi" w:cstheme="majorBidi"/>
          <w:sz w:val="18"/>
          <w:szCs w:val="18"/>
        </w:rPr>
        <w:t>.</w:t>
      </w:r>
    </w:p>
    <w:p w14:paraId="27DA9767" w14:textId="77777777" w:rsidR="00E616C6" w:rsidRPr="00E616C6" w:rsidRDefault="00E616C6" w:rsidP="00E616C6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491851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3E92E7A7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7197A22E" wp14:editId="0BF996FB">
            <wp:extent cx="5152667" cy="3918857"/>
            <wp:effectExtent l="0" t="0" r="0" b="0"/>
            <wp:docPr id="20" name="Picture 2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293" cy="3925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1B18D8FF" w:rsidR="00265C75" w:rsidRPr="002C5C75" w:rsidRDefault="002C5C75" w:rsidP="002C5C75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C5C75">
        <w:rPr>
          <w:noProof/>
          <w:lang w:val="en-CA" w:eastAsia="zh-CN"/>
        </w:rPr>
        <w:drawing>
          <wp:inline distT="0" distB="0" distL="0" distR="0" wp14:anchorId="4FA75CCB" wp14:editId="5E554011">
            <wp:extent cx="4909345" cy="3733800"/>
            <wp:effectExtent l="0" t="0" r="0" b="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899" cy="3755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517FFFFD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368C634E" w14:textId="77777777" w:rsidR="006037CA" w:rsidRPr="006037CA" w:rsidRDefault="006037CA" w:rsidP="006037CA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FBF57A1" w:rsidR="00A751EF" w:rsidRDefault="00196048" w:rsidP="006037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A917FBF" wp14:editId="7A32E6A3">
            <wp:extent cx="6019847" cy="262890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810" cy="265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7AF8" w14:textId="77777777" w:rsidR="006037CA" w:rsidRDefault="006037CA" w:rsidP="00720121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1FFE6384" w14:textId="3A7CA1CB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6037CA">
        <w:rPr>
          <w:rFonts w:asciiTheme="majorBidi" w:hAnsiTheme="majorBidi" w:cstheme="majorBidi"/>
          <w:sz w:val="18"/>
          <w:szCs w:val="18"/>
        </w:rPr>
        <w:t>Sequence diagram for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00021BF7" w:rsidR="00A751EF" w:rsidRDefault="006037CA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6BF7762B" wp14:editId="37170D00">
            <wp:extent cx="5733415" cy="4622800"/>
            <wp:effectExtent l="0" t="0" r="635" b="635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67C0" w14:textId="77777777" w:rsidR="006037CA" w:rsidRDefault="006037CA" w:rsidP="00673EB5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7EF668EE" w14:textId="11FDCD0A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6037CA">
        <w:rPr>
          <w:rFonts w:asciiTheme="majorBidi" w:hAnsiTheme="majorBidi" w:cstheme="majorBidi"/>
          <w:sz w:val="18"/>
          <w:szCs w:val="18"/>
        </w:rPr>
        <w:t>Activity diagram for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3" w:name="_Toc99491859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4"/>
      <w:footerReference w:type="default" r:id="rId25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4B3FA" w14:textId="77777777" w:rsidR="00654CBE" w:rsidRDefault="00654CBE">
      <w:pPr>
        <w:spacing w:line="240" w:lineRule="auto"/>
      </w:pPr>
      <w:r>
        <w:separator/>
      </w:r>
    </w:p>
  </w:endnote>
  <w:endnote w:type="continuationSeparator" w:id="0">
    <w:p w14:paraId="03C0AD47" w14:textId="77777777" w:rsidR="00654CBE" w:rsidRDefault="00654C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32E41" w14:textId="77777777" w:rsidR="00654CBE" w:rsidRDefault="00654CBE">
      <w:pPr>
        <w:spacing w:line="240" w:lineRule="auto"/>
      </w:pPr>
      <w:r>
        <w:separator/>
      </w:r>
    </w:p>
  </w:footnote>
  <w:footnote w:type="continuationSeparator" w:id="0">
    <w:p w14:paraId="43E03525" w14:textId="77777777" w:rsidR="00654CBE" w:rsidRDefault="00654CB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334D1"/>
    <w:rsid w:val="0014761B"/>
    <w:rsid w:val="00167A48"/>
    <w:rsid w:val="0018597E"/>
    <w:rsid w:val="00196048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C5C75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037CA"/>
    <w:rsid w:val="0061682F"/>
    <w:rsid w:val="00632CB9"/>
    <w:rsid w:val="00643AB0"/>
    <w:rsid w:val="00654CBE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C32D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17D47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6C6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6</TotalTime>
  <Pages>12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Di Giovanni</cp:lastModifiedBy>
  <cp:revision>109</cp:revision>
  <cp:lastPrinted>2022-03-04T22:56:00Z</cp:lastPrinted>
  <dcterms:created xsi:type="dcterms:W3CDTF">2022-03-04T22:21:00Z</dcterms:created>
  <dcterms:modified xsi:type="dcterms:W3CDTF">2022-03-31T01:37:00Z</dcterms:modified>
</cp:coreProperties>
</file>